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24C3" w:rsidRPr="002642CA" w:rsidRDefault="007B24C3" w:rsidP="007B24C3">
      <w:pPr>
        <w:pStyle w:val="Heading1"/>
        <w:jc w:val="center"/>
        <w:rPr>
          <w:rFonts w:ascii="Arial" w:hAnsi="Arial" w:cs="Arial"/>
          <w:sz w:val="28"/>
          <w:szCs w:val="28"/>
        </w:rPr>
      </w:pPr>
      <w:bookmarkStart w:id="0" w:name="_Toc477270206"/>
      <w:bookmarkStart w:id="1" w:name="_GoBack"/>
      <w:r w:rsidRPr="002642CA">
        <w:rPr>
          <w:rFonts w:ascii="Arial" w:hAnsi="Arial" w:cs="Arial"/>
          <w:sz w:val="28"/>
          <w:szCs w:val="28"/>
        </w:rPr>
        <w:t>U.S. DOT Project Information Form</w:t>
      </w:r>
      <w:bookmarkEnd w:id="0"/>
    </w:p>
    <w:bookmarkEnd w:id="1"/>
    <w:p w:rsidR="007B24C3" w:rsidRPr="002642CA" w:rsidRDefault="007B24C3" w:rsidP="007B24C3">
      <w:pPr>
        <w:ind w:left="360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6025"/>
      </w:tblGrid>
      <w:tr w:rsidR="00A814D9" w:rsidRPr="002642CA" w:rsidTr="00A814D9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814D9" w:rsidRPr="002642CA" w:rsidRDefault="00A814D9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814D9" w:rsidRPr="002642CA" w:rsidRDefault="00A814D9" w:rsidP="00ED0ECB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2642CA">
              <w:rPr>
                <w:rFonts w:ascii="Arial" w:hAnsi="Arial" w:cs="Arial"/>
                <w:b/>
                <w:sz w:val="22"/>
                <w:szCs w:val="22"/>
              </w:rPr>
              <w:t xml:space="preserve">UTC Project Information </w:t>
            </w:r>
          </w:p>
        </w:tc>
      </w:tr>
      <w:tr w:rsidR="007B24C3" w:rsidRPr="002642CA" w:rsidTr="00A814D9">
        <w:tc>
          <w:tcPr>
            <w:tcW w:w="2965" w:type="dxa"/>
            <w:tcBorders>
              <w:top w:val="single" w:sz="4" w:space="0" w:color="auto"/>
            </w:tcBorders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Project Title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  <w:tcBorders>
              <w:top w:val="single" w:sz="4" w:space="0" w:color="auto"/>
            </w:tcBorders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University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Principal Investigator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PI Contact Information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rPr>
          <w:trHeight w:val="562"/>
        </w:trPr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Funds Requested</w:t>
            </w: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Funding Source(s) and Amount Provided (by each agency or organization) as cost sharing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Total Project Cost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Agency ID or Contract Number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Start and End Dates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Brief Description of Research Project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Describe Implementation of Research Outcomes (or why not implemented)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Place Any Photos Here</w:t>
            </w:r>
          </w:p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Impacts/Benefits of Implementation (actual, not anticipated)</w:t>
            </w: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B24C3" w:rsidRPr="002642CA" w:rsidTr="00ED0ECB">
        <w:tc>
          <w:tcPr>
            <w:tcW w:w="296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Weblinks</w:t>
            </w:r>
          </w:p>
          <w:p w:rsidR="007B24C3" w:rsidRPr="002642CA" w:rsidRDefault="007B24C3" w:rsidP="007B24C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Reports</w:t>
            </w:r>
          </w:p>
          <w:p w:rsidR="007B24C3" w:rsidRPr="002642CA" w:rsidRDefault="007B24C3" w:rsidP="007B24C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2642CA">
              <w:rPr>
                <w:rFonts w:ascii="Arial" w:hAnsi="Arial" w:cs="Arial"/>
                <w:sz w:val="22"/>
                <w:szCs w:val="22"/>
              </w:rPr>
              <w:t>Project Website</w:t>
            </w:r>
          </w:p>
        </w:tc>
        <w:tc>
          <w:tcPr>
            <w:tcW w:w="6025" w:type="dxa"/>
          </w:tcPr>
          <w:p w:rsidR="007B24C3" w:rsidRPr="002642CA" w:rsidRDefault="007B24C3" w:rsidP="00ED0EC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7B24C3" w:rsidRPr="002642CA" w:rsidRDefault="007B24C3" w:rsidP="007B24C3">
      <w:pPr>
        <w:ind w:left="360"/>
        <w:rPr>
          <w:rFonts w:ascii="Arial" w:hAnsi="Arial" w:cs="Arial"/>
          <w:sz w:val="24"/>
        </w:rPr>
      </w:pPr>
    </w:p>
    <w:p w:rsidR="007B24C3" w:rsidRPr="002642CA" w:rsidRDefault="007B24C3" w:rsidP="007B24C3">
      <w:pPr>
        <w:ind w:left="360"/>
        <w:rPr>
          <w:rFonts w:ascii="Arial" w:hAnsi="Arial" w:cs="Arial"/>
          <w:sz w:val="24"/>
        </w:rPr>
      </w:pPr>
    </w:p>
    <w:p w:rsidR="003C0F69" w:rsidRPr="002642CA" w:rsidRDefault="003C0F69">
      <w:pPr>
        <w:rPr>
          <w:rFonts w:ascii="Arial" w:hAnsi="Arial" w:cs="Arial"/>
        </w:rPr>
      </w:pPr>
    </w:p>
    <w:sectPr w:rsidR="003C0F69" w:rsidRPr="002642C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491D" w:rsidRDefault="00E8491D" w:rsidP="007B24C3">
      <w:r>
        <w:separator/>
      </w:r>
    </w:p>
  </w:endnote>
  <w:endnote w:type="continuationSeparator" w:id="0">
    <w:p w:rsidR="00E8491D" w:rsidRDefault="00E8491D" w:rsidP="007B2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491D" w:rsidRDefault="00E8491D" w:rsidP="007B24C3">
      <w:r>
        <w:separator/>
      </w:r>
    </w:p>
  </w:footnote>
  <w:footnote w:type="continuationSeparator" w:id="0">
    <w:p w:rsidR="00E8491D" w:rsidRDefault="00E8491D" w:rsidP="007B2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24C3" w:rsidRDefault="007B24C3" w:rsidP="00A814D9">
    <w:pPr>
      <w:pStyle w:val="Header"/>
      <w:rPr>
        <w:rFonts w:ascii="Garamond" w:hAnsi="Garamond"/>
        <w:b/>
        <w:sz w:val="24"/>
      </w:rPr>
    </w:pPr>
    <w:r w:rsidRPr="00727B75">
      <w:rPr>
        <w:rFonts w:ascii="Cambria" w:hAnsi="Cambria"/>
        <w:b/>
        <w:noProof/>
        <w:sz w:val="48"/>
        <w:szCs w:val="48"/>
      </w:rPr>
      <w:drawing>
        <wp:inline distT="0" distB="0" distL="0" distR="0" wp14:anchorId="66B569ED">
          <wp:extent cx="1452245" cy="590550"/>
          <wp:effectExtent l="0" t="0" r="0" b="0"/>
          <wp:docPr id="1" name="Picture 1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B24C3" w:rsidRPr="007B24C3" w:rsidRDefault="007B24C3" w:rsidP="007B24C3">
    <w:pPr>
      <w:pStyle w:val="Header"/>
      <w:jc w:val="right"/>
      <w:rPr>
        <w:rFonts w:ascii="Garamond" w:hAnsi="Garamond"/>
        <w:b/>
        <w:sz w:val="24"/>
      </w:rPr>
    </w:pPr>
    <w:r>
      <w:rPr>
        <w:rFonts w:ascii="Garamond" w:hAnsi="Garamond"/>
        <w:b/>
        <w:noProof/>
        <w:sz w:val="24"/>
      </w:rPr>
      <mc:AlternateContent>
        <mc:Choice Requires="wps">
          <w:drawing>
            <wp:inline distT="0" distB="0" distL="0" distR="0" wp14:anchorId="09B8A545">
              <wp:extent cx="6035040" cy="0"/>
              <wp:effectExtent l="0" t="0" r="0" b="0"/>
              <wp:docPr id="3" name="Straight Connector 3" descr="A simple, black line designating header section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3504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763BDCA2" id="Straight Connector 3" o:spid="_x0000_s1026" alt="A simple, black line designating header section.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5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" strokecolor="black [3213]" strokeweight="1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06AD7"/>
    <w:multiLevelType w:val="hybridMultilevel"/>
    <w:tmpl w:val="9D52E652"/>
    <w:lvl w:ilvl="0" w:tplc="8F649A2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zUysjQyszC3MDNV0lEKTi0uzszPAykwrAUAKN4WQCwAAAA="/>
  </w:docVars>
  <w:rsids>
    <w:rsidRoot w:val="007B24C3"/>
    <w:rsid w:val="00247A8C"/>
    <w:rsid w:val="0026187B"/>
    <w:rsid w:val="002642CA"/>
    <w:rsid w:val="003A2D2B"/>
    <w:rsid w:val="003C0F69"/>
    <w:rsid w:val="006F31E3"/>
    <w:rsid w:val="007B24C3"/>
    <w:rsid w:val="009F1985"/>
    <w:rsid w:val="00A814D9"/>
    <w:rsid w:val="00D905AF"/>
    <w:rsid w:val="00E8491D"/>
    <w:rsid w:val="00F00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2A671E44-8EA1-4C70-B1F6-A3395537F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24C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F1985"/>
    <w:pPr>
      <w:keepNext/>
      <w:keepLines/>
      <w:spacing w:before="240" w:after="120"/>
      <w:outlineLvl w:val="0"/>
    </w:pPr>
    <w:rPr>
      <w:rFonts w:eastAsiaTheme="majorEastAsia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31E3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985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31E3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F1985"/>
    <w:pPr>
      <w:spacing w:after="0" w:line="240" w:lineRule="auto"/>
    </w:pPr>
    <w:rPr>
      <w:rFonts w:ascii="Cambria" w:hAnsi="Cambria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F1985"/>
    <w:pPr>
      <w:spacing w:line="360" w:lineRule="auto"/>
      <w:contextualSpacing/>
      <w:jc w:val="center"/>
    </w:pPr>
    <w:rPr>
      <w:rFonts w:eastAsiaTheme="majorEastAsia" w:cstheme="majorBidi"/>
      <w:b/>
      <w:caps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985"/>
    <w:rPr>
      <w:rFonts w:ascii="Cambria" w:eastAsiaTheme="majorEastAsia" w:hAnsi="Cambria" w:cstheme="majorBidi"/>
      <w:b/>
      <w:caps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rsid w:val="009F1985"/>
    <w:rPr>
      <w:rFonts w:ascii="Cambria" w:eastAsiaTheme="majorEastAsia" w:hAnsi="Cambria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31E3"/>
    <w:rPr>
      <w:rFonts w:ascii="Cambria" w:eastAsiaTheme="majorEastAsia" w:hAnsi="Cambr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198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31E3"/>
    <w:rPr>
      <w:rFonts w:ascii="Cambria" w:eastAsiaTheme="majorEastAsia" w:hAnsi="Cambria" w:cstheme="majorBidi"/>
      <w:i/>
      <w:iCs/>
    </w:rPr>
  </w:style>
  <w:style w:type="table" w:styleId="TableGrid">
    <w:name w:val="Table Grid"/>
    <w:basedOn w:val="TableNormal"/>
    <w:uiPriority w:val="59"/>
    <w:rsid w:val="007B24C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24C3"/>
    <w:pPr>
      <w:numPr>
        <w:numId w:val="2"/>
      </w:numPr>
      <w:spacing w:after="240"/>
      <w:ind w:right="360"/>
      <w:contextualSpacing/>
      <w:jc w:val="both"/>
    </w:pPr>
    <w:rPr>
      <w:rFonts w:eastAsia="Calibri"/>
      <w:sz w:val="24"/>
      <w:szCs w:val="24"/>
    </w:rPr>
  </w:style>
  <w:style w:type="paragraph" w:styleId="Header">
    <w:name w:val="header"/>
    <w:basedOn w:val="Normal"/>
    <w:link w:val="HeaderChar"/>
    <w:unhideWhenUsed/>
    <w:rsid w:val="007B24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4C3"/>
    <w:rPr>
      <w:rFonts w:ascii="Times New Roman" w:eastAsia="SimSu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4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4C3"/>
    <w:rPr>
      <w:rFonts w:ascii="Times New Roman" w:eastAsia="SimSu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4D9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.S. DOT Project Information Form</vt:lpstr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.S. DOT Project Information Form</dc:title>
  <dc:subject>Research management; Project summary</dc:subject>
  <dc:creator>Christopher Melson</dc:creator>
  <cp:keywords>Research management; Project summary</cp:keywords>
  <dc:description/>
  <cp:lastModifiedBy>christopher.l.melson@gmail.com</cp:lastModifiedBy>
  <cp:revision>5</cp:revision>
  <dcterms:created xsi:type="dcterms:W3CDTF">2017-03-21T21:04:00Z</dcterms:created>
  <dcterms:modified xsi:type="dcterms:W3CDTF">2019-08-31T13:42:00Z</dcterms:modified>
</cp:coreProperties>
</file>